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7457D0" w14:textId="7F0F9E2A" w:rsidR="005737B6" w:rsidRPr="00EF21E3" w:rsidRDefault="005737B6" w:rsidP="00E40A8E">
      <w:pPr>
        <w:spacing w:line="240" w:lineRule="auto"/>
        <w:rPr>
          <w:rFonts w:ascii="Arial" w:hAnsi="Arial" w:cs="Arial"/>
          <w:color w:val="7030A0"/>
          <w:lang w:val="pl-PL" w:eastAsia="pl-PL"/>
        </w:rPr>
      </w:pPr>
      <w:r w:rsidRPr="00EF21E3">
        <w:rPr>
          <w:rFonts w:ascii="Arial" w:hAnsi="Arial" w:cs="Arial"/>
          <w:color w:val="7030A0"/>
          <w:lang w:val="pl-PL" w:eastAsia="pl-PL"/>
        </w:rPr>
        <w:t xml:space="preserve">                                             </w:t>
      </w:r>
    </w:p>
    <w:p w14:paraId="095971E0" w14:textId="77777777" w:rsidR="005737B6" w:rsidRPr="00EF21E3" w:rsidRDefault="005737B6" w:rsidP="00E40A8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val="pl-PL" w:eastAsia="pl-PL"/>
        </w:rPr>
      </w:pPr>
      <w:r w:rsidRPr="00EF21E3">
        <w:rPr>
          <w:rFonts w:ascii="Times New Roman" w:eastAsia="Times New Roman" w:hAnsi="Times New Roman" w:cs="Times New Roman"/>
          <w:b/>
          <w:lang w:val="pl-PL" w:eastAsia="pl-PL"/>
        </w:rPr>
        <w:t>REKTOR</w:t>
      </w:r>
    </w:p>
    <w:p w14:paraId="47725167" w14:textId="77777777" w:rsidR="005737B6" w:rsidRPr="00EF21E3" w:rsidRDefault="005737B6" w:rsidP="00E40A8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val="pl-PL" w:eastAsia="pl-PL"/>
        </w:rPr>
      </w:pPr>
      <w:r w:rsidRPr="00EF21E3">
        <w:rPr>
          <w:rFonts w:ascii="Times New Roman" w:eastAsia="Times New Roman" w:hAnsi="Times New Roman" w:cs="Times New Roman"/>
          <w:b/>
          <w:lang w:val="pl-PL" w:eastAsia="pl-PL"/>
        </w:rPr>
        <w:t xml:space="preserve">Uniwersytetu Przyrodniczego w Poznaniu </w:t>
      </w:r>
    </w:p>
    <w:p w14:paraId="07A9AAA6" w14:textId="77777777" w:rsidR="005737B6" w:rsidRPr="00EF21E3" w:rsidRDefault="005737B6" w:rsidP="00E40A8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val="pl-PL" w:eastAsia="pl-PL"/>
        </w:rPr>
      </w:pPr>
      <w:r w:rsidRPr="00EF21E3">
        <w:rPr>
          <w:rFonts w:ascii="Times New Roman" w:eastAsia="Times New Roman" w:hAnsi="Times New Roman" w:cs="Times New Roman"/>
          <w:b/>
          <w:lang w:val="pl-PL" w:eastAsia="pl-PL"/>
        </w:rPr>
        <w:t>ogłasza</w:t>
      </w:r>
    </w:p>
    <w:p w14:paraId="130447B2" w14:textId="77777777" w:rsidR="005737B6" w:rsidRPr="00EF21E3" w:rsidRDefault="005737B6" w:rsidP="00E40A8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val="pl-PL" w:eastAsia="pl-PL"/>
        </w:rPr>
      </w:pPr>
      <w:r w:rsidRPr="00EF21E3">
        <w:rPr>
          <w:rFonts w:ascii="Times New Roman" w:eastAsia="Times New Roman" w:hAnsi="Times New Roman" w:cs="Times New Roman"/>
          <w:b/>
          <w:lang w:val="pl-PL" w:eastAsia="pl-PL"/>
        </w:rPr>
        <w:t>konkurs otwarty</w:t>
      </w:r>
    </w:p>
    <w:p w14:paraId="263F43A5" w14:textId="2B26D183" w:rsidR="005737B6" w:rsidRPr="00EF21E3" w:rsidRDefault="005737B6" w:rsidP="00E40A8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lang w:val="pl-PL" w:eastAsia="pl-PL"/>
        </w:rPr>
      </w:pPr>
      <w:r w:rsidRPr="00EF21E3">
        <w:rPr>
          <w:rFonts w:ascii="Times New Roman" w:eastAsia="Times New Roman" w:hAnsi="Times New Roman" w:cs="Times New Roman"/>
          <w:b/>
          <w:iCs/>
          <w:lang w:val="pl-PL" w:eastAsia="pl-PL"/>
        </w:rPr>
        <w:t>na stanowisko ASYSTENTA</w:t>
      </w:r>
      <w:r w:rsidR="00157E4B">
        <w:rPr>
          <w:rFonts w:ascii="Times New Roman" w:eastAsia="Times New Roman" w:hAnsi="Times New Roman" w:cs="Times New Roman"/>
          <w:b/>
          <w:iCs/>
          <w:lang w:val="pl-PL" w:eastAsia="pl-PL"/>
        </w:rPr>
        <w:t xml:space="preserve"> (K/M)</w:t>
      </w:r>
    </w:p>
    <w:p w14:paraId="6412CB75" w14:textId="77777777" w:rsidR="00C033C0" w:rsidRPr="00EF21E3" w:rsidRDefault="005737B6" w:rsidP="00E40A8E">
      <w:pPr>
        <w:pStyle w:val="Default"/>
        <w:jc w:val="center"/>
        <w:rPr>
          <w:b/>
          <w:bCs/>
          <w:color w:val="auto"/>
          <w:sz w:val="22"/>
          <w:szCs w:val="22"/>
        </w:rPr>
      </w:pPr>
      <w:r w:rsidRPr="00EF21E3">
        <w:rPr>
          <w:b/>
          <w:bCs/>
          <w:color w:val="auto"/>
          <w:sz w:val="22"/>
          <w:szCs w:val="22"/>
        </w:rPr>
        <w:t xml:space="preserve">w Katedrze </w:t>
      </w:r>
      <w:r w:rsidR="00C033C0" w:rsidRPr="00EF21E3">
        <w:rPr>
          <w:b/>
          <w:sz w:val="22"/>
          <w:szCs w:val="22"/>
          <w:shd w:val="clear" w:color="auto" w:fill="FFFFFF"/>
        </w:rPr>
        <w:t>Botaniki i Siedliskoznawstwa Leśnego</w:t>
      </w:r>
      <w:r w:rsidR="00C033C0" w:rsidRPr="00EF21E3">
        <w:rPr>
          <w:rFonts w:ascii="Calibri" w:hAnsi="Calibri" w:cs="Calibri"/>
          <w:i/>
          <w:sz w:val="22"/>
          <w:szCs w:val="22"/>
        </w:rPr>
        <w:t xml:space="preserve"> </w:t>
      </w:r>
    </w:p>
    <w:p w14:paraId="40144263" w14:textId="77777777" w:rsidR="005737B6" w:rsidRPr="00EF21E3" w:rsidRDefault="005737B6" w:rsidP="00E40A8E">
      <w:pPr>
        <w:pStyle w:val="Default"/>
        <w:jc w:val="center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EF21E3">
        <w:rPr>
          <w:b/>
          <w:bCs/>
          <w:color w:val="auto"/>
          <w:sz w:val="22"/>
          <w:szCs w:val="22"/>
        </w:rPr>
        <w:t xml:space="preserve">Wydziału </w:t>
      </w:r>
      <w:r w:rsidR="00C033C0" w:rsidRPr="00EF21E3">
        <w:rPr>
          <w:b/>
          <w:sz w:val="22"/>
          <w:szCs w:val="22"/>
          <w:shd w:val="clear" w:color="auto" w:fill="FFFFFF"/>
        </w:rPr>
        <w:t>Leśnego i Technologii Drewna</w:t>
      </w:r>
    </w:p>
    <w:p w14:paraId="6443A59B" w14:textId="77777777" w:rsidR="005737B6" w:rsidRPr="00EF21E3" w:rsidRDefault="005737B6" w:rsidP="00E40A8E">
      <w:pPr>
        <w:pStyle w:val="Default"/>
        <w:ind w:right="-142"/>
        <w:rPr>
          <w:rFonts w:asciiTheme="minorHAnsi" w:hAnsiTheme="minorHAnsi" w:cstheme="minorHAnsi"/>
          <w:b/>
          <w:bCs/>
          <w:color w:val="7030A0"/>
          <w:sz w:val="22"/>
          <w:szCs w:val="22"/>
        </w:rPr>
      </w:pPr>
    </w:p>
    <w:p w14:paraId="12351CC1" w14:textId="77777777" w:rsidR="00C033C0" w:rsidRPr="00EF21E3" w:rsidRDefault="00C033C0" w:rsidP="00E40A8E">
      <w:pPr>
        <w:pStyle w:val="Default"/>
        <w:ind w:right="-142"/>
        <w:rPr>
          <w:b/>
          <w:bCs/>
          <w:color w:val="auto"/>
          <w:sz w:val="22"/>
          <w:szCs w:val="22"/>
        </w:rPr>
      </w:pPr>
    </w:p>
    <w:p w14:paraId="1A9CCBBE" w14:textId="77777777" w:rsidR="005737B6" w:rsidRPr="00EF21E3" w:rsidRDefault="005737B6" w:rsidP="00E40A8E">
      <w:pPr>
        <w:pStyle w:val="Default"/>
        <w:ind w:right="-142"/>
        <w:rPr>
          <w:b/>
          <w:bCs/>
          <w:color w:val="auto"/>
          <w:sz w:val="22"/>
          <w:szCs w:val="22"/>
        </w:rPr>
      </w:pPr>
      <w:r w:rsidRPr="00EF21E3">
        <w:rPr>
          <w:b/>
          <w:bCs/>
          <w:color w:val="auto"/>
          <w:sz w:val="22"/>
          <w:szCs w:val="22"/>
        </w:rPr>
        <w:t xml:space="preserve">I. Wymagania </w:t>
      </w:r>
    </w:p>
    <w:p w14:paraId="5427C74D" w14:textId="547093E2" w:rsidR="00D107DF" w:rsidRPr="00CD09D0" w:rsidRDefault="005737B6" w:rsidP="007A65B1">
      <w:pPr>
        <w:pStyle w:val="Akapitzlist"/>
        <w:numPr>
          <w:ilvl w:val="0"/>
          <w:numId w:val="8"/>
        </w:numPr>
        <w:shd w:val="clear" w:color="auto" w:fill="FFFFFF" w:themeFill="background1"/>
        <w:spacing w:after="0" w:line="240" w:lineRule="auto"/>
        <w:ind w:right="-142"/>
        <w:jc w:val="both"/>
        <w:rPr>
          <w:rFonts w:ascii="Times New Roman" w:hAnsi="Times New Roman" w:cs="Times New Roman"/>
          <w:lang w:val="pl-PL"/>
        </w:rPr>
      </w:pPr>
      <w:r w:rsidRPr="00CD09D0">
        <w:rPr>
          <w:rFonts w:ascii="Times New Roman" w:eastAsia="Times New Roman" w:hAnsi="Times New Roman" w:cs="Times New Roman"/>
          <w:shd w:val="clear" w:color="auto" w:fill="FFFFFF"/>
          <w:lang w:val="pl-PL" w:eastAsia="pl-PL"/>
        </w:rPr>
        <w:t xml:space="preserve">Posiadanie </w:t>
      </w:r>
      <w:r w:rsidR="007C5A61" w:rsidRPr="00CD09D0">
        <w:rPr>
          <w:rFonts w:ascii="Times New Roman" w:eastAsia="Times New Roman" w:hAnsi="Times New Roman" w:cs="Times New Roman"/>
          <w:shd w:val="clear" w:color="auto" w:fill="FFFFFF"/>
          <w:lang w:val="pl-PL" w:eastAsia="pl-PL"/>
        </w:rPr>
        <w:t>tytułu</w:t>
      </w:r>
      <w:r w:rsidRPr="00CD09D0">
        <w:rPr>
          <w:rFonts w:ascii="Times New Roman" w:eastAsia="Times New Roman" w:hAnsi="Times New Roman" w:cs="Times New Roman"/>
          <w:shd w:val="clear" w:color="auto" w:fill="FFFFFF"/>
          <w:lang w:val="pl-PL" w:eastAsia="pl-PL"/>
        </w:rPr>
        <w:t xml:space="preserve"> </w:t>
      </w:r>
      <w:r w:rsidR="00D107DF" w:rsidRPr="00CD09D0">
        <w:rPr>
          <w:rFonts w:ascii="Times New Roman" w:eastAsia="Times New Roman" w:hAnsi="Times New Roman" w:cs="Times New Roman"/>
          <w:shd w:val="clear" w:color="auto" w:fill="FFFFFF"/>
          <w:lang w:val="pl-PL" w:eastAsia="pl-PL"/>
        </w:rPr>
        <w:t>magistra</w:t>
      </w:r>
      <w:r w:rsidR="007C5A61" w:rsidRPr="00CD09D0">
        <w:rPr>
          <w:rFonts w:ascii="Times New Roman" w:eastAsia="Times New Roman" w:hAnsi="Times New Roman" w:cs="Times New Roman"/>
          <w:shd w:val="clear" w:color="auto" w:fill="FFFFFF"/>
          <w:lang w:val="pl-PL" w:eastAsia="pl-PL"/>
        </w:rPr>
        <w:t xml:space="preserve"> </w:t>
      </w:r>
      <w:r w:rsidR="00FE7CF3" w:rsidRPr="00CD09D0">
        <w:rPr>
          <w:rFonts w:ascii="Times New Roman" w:hAnsi="Times New Roman" w:cs="Times New Roman"/>
          <w:lang w:val="pl-PL"/>
        </w:rPr>
        <w:t>w dyscyplinie nauki leśne</w:t>
      </w:r>
      <w:r w:rsidR="00D107DF" w:rsidRPr="00CD09D0">
        <w:rPr>
          <w:rFonts w:ascii="Times New Roman" w:hAnsi="Times New Roman" w:cs="Times New Roman"/>
          <w:lang w:val="pl-PL"/>
        </w:rPr>
        <w:t>.</w:t>
      </w:r>
    </w:p>
    <w:p w14:paraId="0F51694B" w14:textId="73EE9FAD" w:rsidR="00D107DF" w:rsidRPr="007A65B1" w:rsidRDefault="00D107DF" w:rsidP="007A65B1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 w:rsidRPr="007A65B1">
        <w:rPr>
          <w:rFonts w:ascii="Times New Roman" w:hAnsi="Times New Roman" w:cs="Times New Roman"/>
          <w:lang w:val="pl-PL"/>
        </w:rPr>
        <w:t xml:space="preserve">Wykazanie się udokumentowanymi osiągnięciami w dotychczasowej pracy naukowej, dydaktycznej w zakresie botaniki leśnej i </w:t>
      </w:r>
      <w:r w:rsidR="00DA52DC">
        <w:rPr>
          <w:rFonts w:ascii="Times New Roman" w:hAnsi="Times New Roman" w:cs="Times New Roman"/>
          <w:lang w:val="pl-PL"/>
        </w:rPr>
        <w:t>ekohydrologii</w:t>
      </w:r>
      <w:r w:rsidRPr="007A65B1">
        <w:rPr>
          <w:rFonts w:ascii="Times New Roman" w:hAnsi="Times New Roman" w:cs="Times New Roman"/>
          <w:lang w:val="pl-PL"/>
        </w:rPr>
        <w:t xml:space="preserve"> oraz organizacyjnej.</w:t>
      </w:r>
    </w:p>
    <w:p w14:paraId="4141230F" w14:textId="77777777" w:rsidR="00D107DF" w:rsidRPr="007A65B1" w:rsidRDefault="00D107DF" w:rsidP="007A65B1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lang w:val="pl-PL"/>
        </w:rPr>
      </w:pPr>
      <w:r w:rsidRPr="007A65B1">
        <w:rPr>
          <w:rFonts w:ascii="Times New Roman" w:hAnsi="Times New Roman" w:cs="Times New Roman"/>
          <w:lang w:val="pl-PL"/>
        </w:rPr>
        <w:t>Posiadanie predyspozycji do pracy dydaktyczno-wychowawczej i naukowo-badawczej na stanowisku nauczyciela akademickiego.</w:t>
      </w:r>
    </w:p>
    <w:p w14:paraId="3E8BABFA" w14:textId="4C88399F" w:rsidR="00D107DF" w:rsidRPr="007A65B1" w:rsidRDefault="00D107DF" w:rsidP="007A65B1">
      <w:pPr>
        <w:pStyle w:val="Akapitzlist"/>
        <w:numPr>
          <w:ilvl w:val="0"/>
          <w:numId w:val="8"/>
        </w:numPr>
        <w:shd w:val="clear" w:color="auto" w:fill="FFFFFF" w:themeFill="background1"/>
        <w:spacing w:after="0" w:line="240" w:lineRule="auto"/>
        <w:ind w:right="-142"/>
        <w:jc w:val="both"/>
        <w:rPr>
          <w:rFonts w:ascii="Times New Roman" w:hAnsi="Times New Roman" w:cs="Times New Roman"/>
          <w:strike/>
          <w:lang w:val="pl-PL"/>
        </w:rPr>
      </w:pPr>
      <w:r w:rsidRPr="007A65B1">
        <w:rPr>
          <w:rFonts w:ascii="Times New Roman" w:hAnsi="Times New Roman" w:cs="Times New Roman"/>
          <w:lang w:val="pl-PL"/>
        </w:rPr>
        <w:t>Kandydat powinien posługiwać się językiem angielskim</w:t>
      </w:r>
      <w:r w:rsidR="00DA52DC">
        <w:rPr>
          <w:rFonts w:ascii="Times New Roman" w:hAnsi="Times New Roman" w:cs="Times New Roman"/>
          <w:lang w:val="pl-PL"/>
        </w:rPr>
        <w:t xml:space="preserve"> lub innym językiem nowożytnym</w:t>
      </w:r>
      <w:r w:rsidRPr="007A65B1">
        <w:rPr>
          <w:rFonts w:ascii="Times New Roman" w:hAnsi="Times New Roman" w:cs="Times New Roman"/>
          <w:lang w:val="pl-PL"/>
        </w:rPr>
        <w:t xml:space="preserve"> przynajmniej na poziomie średniozaawansowanym.</w:t>
      </w:r>
    </w:p>
    <w:p w14:paraId="6E75D99C" w14:textId="7B47111F" w:rsidR="005737B6" w:rsidRPr="007A65B1" w:rsidRDefault="007C5A61" w:rsidP="007A65B1">
      <w:pPr>
        <w:pStyle w:val="Akapitzlist"/>
        <w:numPr>
          <w:ilvl w:val="0"/>
          <w:numId w:val="8"/>
        </w:numPr>
        <w:shd w:val="clear" w:color="auto" w:fill="FFFFFF" w:themeFill="background1"/>
        <w:spacing w:after="0" w:line="240" w:lineRule="auto"/>
        <w:ind w:right="-142"/>
        <w:jc w:val="both"/>
        <w:rPr>
          <w:rFonts w:ascii="Times New Roman" w:hAnsi="Times New Roman" w:cs="Times New Roman"/>
          <w:lang w:val="pl-PL"/>
        </w:rPr>
      </w:pPr>
      <w:bookmarkStart w:id="0" w:name="_Hlk220066617"/>
      <w:r w:rsidRPr="007A65B1">
        <w:rPr>
          <w:rFonts w:ascii="Times New Roman" w:hAnsi="Times New Roman" w:cs="Times New Roman"/>
          <w:lang w:val="pl-PL"/>
        </w:rPr>
        <w:t>Wykazanie udokumentowanych</w:t>
      </w:r>
      <w:r w:rsidR="005737B6" w:rsidRPr="007A65B1">
        <w:rPr>
          <w:rFonts w:ascii="Times New Roman" w:hAnsi="Times New Roman" w:cs="Times New Roman"/>
          <w:lang w:val="pl-PL"/>
        </w:rPr>
        <w:t xml:space="preserve"> </w:t>
      </w:r>
      <w:r w:rsidR="00E40A8E" w:rsidRPr="007A65B1">
        <w:rPr>
          <w:rFonts w:ascii="Times New Roman" w:hAnsi="Times New Roman" w:cs="Times New Roman"/>
          <w:lang w:val="pl-PL"/>
        </w:rPr>
        <w:t>kompetencji</w:t>
      </w:r>
      <w:r w:rsidR="005737B6" w:rsidRPr="007A65B1">
        <w:rPr>
          <w:rFonts w:ascii="Times New Roman" w:hAnsi="Times New Roman" w:cs="Times New Roman"/>
          <w:lang w:val="pl-PL"/>
        </w:rPr>
        <w:t xml:space="preserve"> do pracy w zespołach naukowych, w</w:t>
      </w:r>
      <w:r w:rsidR="00FE7CF3" w:rsidRPr="007A65B1">
        <w:rPr>
          <w:rFonts w:ascii="Times New Roman" w:hAnsi="Times New Roman" w:cs="Times New Roman"/>
          <w:lang w:val="pl-PL"/>
        </w:rPr>
        <w:t xml:space="preserve"> </w:t>
      </w:r>
      <w:r w:rsidR="005737B6" w:rsidRPr="007A65B1">
        <w:rPr>
          <w:rFonts w:ascii="Times New Roman" w:hAnsi="Times New Roman" w:cs="Times New Roman"/>
          <w:lang w:val="pl-PL"/>
        </w:rPr>
        <w:t>tym udziału w projektach naukowych</w:t>
      </w:r>
      <w:r w:rsidR="00E40A8E" w:rsidRPr="007A65B1">
        <w:rPr>
          <w:rFonts w:ascii="Times New Roman" w:hAnsi="Times New Roman" w:cs="Times New Roman"/>
          <w:lang w:val="pl-PL"/>
        </w:rPr>
        <w:t xml:space="preserve"> krajowych</w:t>
      </w:r>
      <w:r w:rsidR="00D107DF" w:rsidRPr="007A65B1">
        <w:rPr>
          <w:rFonts w:ascii="Times New Roman" w:hAnsi="Times New Roman" w:cs="Times New Roman"/>
          <w:lang w:val="pl-PL"/>
        </w:rPr>
        <w:t>.</w:t>
      </w:r>
    </w:p>
    <w:bookmarkEnd w:id="0"/>
    <w:p w14:paraId="37A9E1DB" w14:textId="77777777" w:rsidR="005737B6" w:rsidRPr="00EF21E3" w:rsidRDefault="005737B6" w:rsidP="00E40A8E">
      <w:pPr>
        <w:spacing w:after="0" w:line="240" w:lineRule="auto"/>
        <w:ind w:right="-142"/>
        <w:jc w:val="both"/>
        <w:rPr>
          <w:rFonts w:cstheme="minorHAnsi"/>
          <w:color w:val="7030A0"/>
          <w:lang w:val="pl-PL"/>
        </w:rPr>
      </w:pPr>
    </w:p>
    <w:p w14:paraId="0B4A6867" w14:textId="77777777" w:rsidR="005737B6" w:rsidRPr="00EF21E3" w:rsidRDefault="005737B6" w:rsidP="00E40A8E">
      <w:pPr>
        <w:pStyle w:val="Default"/>
        <w:ind w:right="-142"/>
        <w:jc w:val="both"/>
        <w:rPr>
          <w:b/>
          <w:color w:val="auto"/>
          <w:sz w:val="22"/>
          <w:szCs w:val="22"/>
        </w:rPr>
      </w:pPr>
      <w:r w:rsidRPr="00EF21E3">
        <w:rPr>
          <w:b/>
          <w:color w:val="auto"/>
          <w:sz w:val="22"/>
          <w:szCs w:val="22"/>
        </w:rPr>
        <w:t>II. Wykaz wymaganych dokumentów</w:t>
      </w:r>
    </w:p>
    <w:p w14:paraId="4093E2BA" w14:textId="77777777" w:rsidR="005737B6" w:rsidRPr="00EF21E3" w:rsidRDefault="005737B6" w:rsidP="00E40A8E">
      <w:pPr>
        <w:pStyle w:val="Default"/>
        <w:numPr>
          <w:ilvl w:val="0"/>
          <w:numId w:val="2"/>
        </w:numPr>
        <w:ind w:left="284" w:right="-142" w:hanging="284"/>
        <w:jc w:val="both"/>
        <w:rPr>
          <w:color w:val="auto"/>
          <w:sz w:val="22"/>
          <w:szCs w:val="22"/>
        </w:rPr>
      </w:pPr>
      <w:r w:rsidRPr="00EF21E3">
        <w:rPr>
          <w:color w:val="auto"/>
          <w:sz w:val="22"/>
          <w:szCs w:val="22"/>
        </w:rPr>
        <w:t xml:space="preserve">Podanie o zatrudnienie adresowane do Rektora.  </w:t>
      </w:r>
    </w:p>
    <w:p w14:paraId="046DD2F7" w14:textId="7C783162" w:rsidR="005737B6" w:rsidRPr="00EF21E3" w:rsidRDefault="005737B6" w:rsidP="00E40A8E">
      <w:pPr>
        <w:pStyle w:val="Default"/>
        <w:numPr>
          <w:ilvl w:val="0"/>
          <w:numId w:val="2"/>
        </w:numPr>
        <w:ind w:left="284" w:right="-142" w:hanging="284"/>
        <w:jc w:val="both"/>
        <w:rPr>
          <w:color w:val="auto"/>
          <w:sz w:val="22"/>
          <w:szCs w:val="22"/>
        </w:rPr>
      </w:pPr>
      <w:r w:rsidRPr="00EF21E3">
        <w:rPr>
          <w:color w:val="auto"/>
          <w:sz w:val="22"/>
          <w:szCs w:val="22"/>
        </w:rPr>
        <w:t>Kwestionariusz osobowy</w:t>
      </w:r>
      <w:r w:rsidR="00D075BC">
        <w:rPr>
          <w:color w:val="auto"/>
          <w:sz w:val="22"/>
          <w:szCs w:val="22"/>
        </w:rPr>
        <w:t xml:space="preserve"> dla osoby ubiegającej się o zatrudnienie.</w:t>
      </w:r>
    </w:p>
    <w:p w14:paraId="0442F599" w14:textId="07D4D622" w:rsidR="00FE7CF3" w:rsidRPr="00EF21E3" w:rsidRDefault="005737B6" w:rsidP="002D1F9C">
      <w:pPr>
        <w:pStyle w:val="Default"/>
        <w:numPr>
          <w:ilvl w:val="0"/>
          <w:numId w:val="2"/>
        </w:numPr>
        <w:ind w:left="284" w:right="-142" w:hanging="284"/>
        <w:jc w:val="both"/>
        <w:rPr>
          <w:color w:val="auto"/>
          <w:sz w:val="22"/>
          <w:szCs w:val="22"/>
        </w:rPr>
      </w:pPr>
      <w:r w:rsidRPr="00EF21E3">
        <w:rPr>
          <w:color w:val="auto"/>
          <w:sz w:val="22"/>
          <w:szCs w:val="22"/>
        </w:rPr>
        <w:t xml:space="preserve">Odpis dyplomu stwierdzającego uzyskanie stopnia </w:t>
      </w:r>
      <w:r w:rsidR="00D107DF">
        <w:rPr>
          <w:color w:val="auto"/>
          <w:sz w:val="22"/>
          <w:szCs w:val="22"/>
        </w:rPr>
        <w:t>magistra</w:t>
      </w:r>
      <w:r w:rsidR="00EF21E3" w:rsidRPr="00EF21E3">
        <w:rPr>
          <w:color w:val="auto"/>
          <w:sz w:val="22"/>
          <w:szCs w:val="22"/>
        </w:rPr>
        <w:t>.</w:t>
      </w:r>
    </w:p>
    <w:p w14:paraId="17D493F9" w14:textId="77777777" w:rsidR="005737B6" w:rsidRPr="00EF21E3" w:rsidRDefault="005737B6" w:rsidP="002D1F9C">
      <w:pPr>
        <w:pStyle w:val="Default"/>
        <w:numPr>
          <w:ilvl w:val="0"/>
          <w:numId w:val="2"/>
        </w:numPr>
        <w:ind w:left="284" w:right="-142" w:hanging="284"/>
        <w:jc w:val="both"/>
        <w:rPr>
          <w:color w:val="auto"/>
          <w:sz w:val="22"/>
          <w:szCs w:val="22"/>
        </w:rPr>
      </w:pPr>
      <w:r w:rsidRPr="00EF21E3">
        <w:rPr>
          <w:color w:val="auto"/>
          <w:sz w:val="22"/>
          <w:szCs w:val="22"/>
        </w:rPr>
        <w:t>Opis osiągnięć naukowych, dydaktycznych i organizacyjnych.</w:t>
      </w:r>
    </w:p>
    <w:p w14:paraId="464237C6" w14:textId="77777777" w:rsidR="005737B6" w:rsidRPr="00EF21E3" w:rsidRDefault="005737B6" w:rsidP="00E40A8E">
      <w:pPr>
        <w:pStyle w:val="Default"/>
        <w:numPr>
          <w:ilvl w:val="0"/>
          <w:numId w:val="2"/>
        </w:numPr>
        <w:ind w:left="284" w:right="-142" w:hanging="284"/>
        <w:jc w:val="both"/>
        <w:rPr>
          <w:color w:val="auto"/>
          <w:sz w:val="22"/>
          <w:szCs w:val="22"/>
        </w:rPr>
      </w:pPr>
      <w:r w:rsidRPr="00EF21E3">
        <w:rPr>
          <w:color w:val="auto"/>
          <w:sz w:val="22"/>
          <w:szCs w:val="22"/>
        </w:rPr>
        <w:t>Oświadczenie, że zatrudnienie w Uniwersytecie Przyrodniczym w Poznaniu będzie podstawowym miejscem pracy.</w:t>
      </w:r>
    </w:p>
    <w:p w14:paraId="75627C92" w14:textId="77777777" w:rsidR="005737B6" w:rsidRPr="00EF21E3" w:rsidRDefault="005737B6" w:rsidP="00E40A8E">
      <w:pPr>
        <w:pStyle w:val="Default"/>
        <w:numPr>
          <w:ilvl w:val="0"/>
          <w:numId w:val="2"/>
        </w:numPr>
        <w:ind w:left="284" w:right="-142" w:hanging="284"/>
        <w:jc w:val="both"/>
        <w:rPr>
          <w:color w:val="auto"/>
          <w:sz w:val="22"/>
          <w:szCs w:val="22"/>
        </w:rPr>
      </w:pPr>
      <w:r w:rsidRPr="00EF21E3">
        <w:rPr>
          <w:color w:val="auto"/>
          <w:sz w:val="22"/>
          <w:szCs w:val="22"/>
        </w:rPr>
        <w:t xml:space="preserve">CV z wyrażeniem zgody na przetwarzanie danych osobowych. </w:t>
      </w:r>
    </w:p>
    <w:p w14:paraId="5E51DE7B" w14:textId="77777777" w:rsidR="005737B6" w:rsidRPr="00EF21E3" w:rsidRDefault="005737B6" w:rsidP="00E40A8E">
      <w:pPr>
        <w:pStyle w:val="Default"/>
        <w:numPr>
          <w:ilvl w:val="0"/>
          <w:numId w:val="2"/>
        </w:numPr>
        <w:ind w:left="284" w:right="-142" w:hanging="284"/>
        <w:jc w:val="both"/>
        <w:rPr>
          <w:color w:val="auto"/>
          <w:sz w:val="22"/>
          <w:szCs w:val="22"/>
        </w:rPr>
      </w:pPr>
      <w:r w:rsidRPr="00EF21E3">
        <w:rPr>
          <w:color w:val="auto"/>
          <w:sz w:val="22"/>
          <w:szCs w:val="22"/>
        </w:rPr>
        <w:t>Zaświadczenie o niekaralności z Krajowego Rejestru Karnego w zakresie przestępstw określonych w rozdziale XIX i XXV, w art. 189a i art. 207 Kodeksu karnego oraz w ustawie z dnia 29 lipca 2005 r. o przeciwdziałaniu narkomanii lub odpowiadających tym przestępstwom czynów zabronionych określonych w przepisach prawa obcego.</w:t>
      </w:r>
    </w:p>
    <w:p w14:paraId="291303E7" w14:textId="3EC08476" w:rsidR="00EF21E3" w:rsidRPr="00EF21E3" w:rsidRDefault="00EF21E3" w:rsidP="00EF21E3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  <w:bookmarkStart w:id="1" w:name="_Hlk220065992"/>
      <w:r w:rsidRPr="00EF21E3">
        <w:rPr>
          <w:rFonts w:ascii="Times New Roman" w:eastAsia="Times New Roman" w:hAnsi="Times New Roman" w:cs="Times New Roman"/>
          <w:lang w:val="pl-PL"/>
        </w:rPr>
        <w:t>III. Oświadczenie Kandydata o akceptacji warunków konkursu obowiązujących w Uniwersytecie.</w:t>
      </w:r>
    </w:p>
    <w:p w14:paraId="59898F35" w14:textId="2D3C8C66" w:rsidR="00EF21E3" w:rsidRPr="00EF21E3" w:rsidRDefault="00EF21E3" w:rsidP="00EF21E3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  <w:r w:rsidRPr="00EF21E3">
        <w:rPr>
          <w:rFonts w:ascii="Times New Roman" w:eastAsia="Times New Roman" w:hAnsi="Times New Roman" w:cs="Times New Roman"/>
          <w:lang w:val="pl-PL"/>
        </w:rPr>
        <w:t>IV. Zatrudnienie nastąpi z dniem podjęcia decyzji przez Rektora</w:t>
      </w:r>
    </w:p>
    <w:p w14:paraId="0D47B960" w14:textId="15954AC8" w:rsidR="00EF21E3" w:rsidRPr="00EF21E3" w:rsidRDefault="00EF21E3" w:rsidP="00EF21E3">
      <w:pPr>
        <w:spacing w:after="0" w:line="240" w:lineRule="auto"/>
        <w:jc w:val="both"/>
        <w:rPr>
          <w:rFonts w:ascii="Times New Roman" w:eastAsia="Times New Roman" w:hAnsi="Times New Roman" w:cs="Times New Roman"/>
          <w:lang w:val="pl-PL"/>
        </w:rPr>
      </w:pPr>
      <w:r w:rsidRPr="00EF21E3">
        <w:rPr>
          <w:rFonts w:ascii="Times New Roman" w:eastAsia="Times New Roman" w:hAnsi="Times New Roman" w:cs="Times New Roman"/>
          <w:lang w:val="pl-PL"/>
        </w:rPr>
        <w:t xml:space="preserve">V. Dokumenty należy składać w terminie do </w:t>
      </w:r>
      <w:r w:rsidR="002C0B90">
        <w:rPr>
          <w:rFonts w:ascii="Times New Roman" w:eastAsia="Times New Roman" w:hAnsi="Times New Roman" w:cs="Times New Roman"/>
          <w:lang w:val="pl-PL"/>
        </w:rPr>
        <w:t>31</w:t>
      </w:r>
      <w:r w:rsidR="007A65B1">
        <w:rPr>
          <w:rFonts w:ascii="Times New Roman" w:eastAsia="Times New Roman" w:hAnsi="Times New Roman" w:cs="Times New Roman"/>
          <w:lang w:val="pl-PL"/>
        </w:rPr>
        <w:t xml:space="preserve"> lipca</w:t>
      </w:r>
      <w:r w:rsidRPr="00EF21E3">
        <w:rPr>
          <w:rFonts w:ascii="Times New Roman" w:eastAsia="Times New Roman" w:hAnsi="Times New Roman" w:cs="Times New Roman"/>
          <w:lang w:val="pl-PL"/>
        </w:rPr>
        <w:t xml:space="preserve"> 2026 r. na adres:</w:t>
      </w:r>
    </w:p>
    <w:bookmarkEnd w:id="1"/>
    <w:p w14:paraId="139F588B" w14:textId="77777777" w:rsidR="00EF21E3" w:rsidRPr="00EF21E3" w:rsidRDefault="00EF21E3" w:rsidP="00EF21E3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</w:p>
    <w:p w14:paraId="6314769B" w14:textId="77777777" w:rsidR="00EF21E3" w:rsidRPr="00EF21E3" w:rsidRDefault="00EF21E3" w:rsidP="00EF21E3">
      <w:pPr>
        <w:spacing w:after="0" w:line="240" w:lineRule="auto"/>
        <w:jc w:val="center"/>
        <w:rPr>
          <w:rFonts w:ascii="Times New Roman" w:eastAsia="Times New Roman" w:hAnsi="Times New Roman" w:cs="Times New Roman"/>
          <w:lang w:val="pl-PL"/>
        </w:rPr>
      </w:pPr>
      <w:r w:rsidRPr="00EF21E3">
        <w:rPr>
          <w:rFonts w:ascii="Times New Roman" w:eastAsia="Times New Roman" w:hAnsi="Times New Roman" w:cs="Times New Roman"/>
          <w:lang w:val="pl-PL"/>
        </w:rPr>
        <w:t>Dziekanat Wydziału Leśnego i Technologii Drewna pok. 104</w:t>
      </w:r>
    </w:p>
    <w:p w14:paraId="2316F54C" w14:textId="77777777" w:rsidR="00EF21E3" w:rsidRPr="00EF21E3" w:rsidRDefault="00EF21E3" w:rsidP="00EF21E3">
      <w:pPr>
        <w:spacing w:after="0" w:line="240" w:lineRule="auto"/>
        <w:jc w:val="center"/>
        <w:rPr>
          <w:rFonts w:ascii="Times New Roman" w:eastAsia="Times New Roman" w:hAnsi="Times New Roman" w:cs="Times New Roman"/>
          <w:lang w:val="pl-PL"/>
        </w:rPr>
      </w:pPr>
      <w:r w:rsidRPr="00EF21E3">
        <w:rPr>
          <w:rFonts w:ascii="Times New Roman" w:eastAsia="Times New Roman" w:hAnsi="Times New Roman" w:cs="Times New Roman"/>
          <w:lang w:val="pl-PL"/>
        </w:rPr>
        <w:t>Uniwersytetu Przyrodniczego w Poznaniu,</w:t>
      </w:r>
    </w:p>
    <w:p w14:paraId="42CD280C" w14:textId="77777777" w:rsidR="00EF21E3" w:rsidRPr="00EF21E3" w:rsidRDefault="00EF21E3" w:rsidP="00EF21E3">
      <w:pPr>
        <w:spacing w:after="0" w:line="240" w:lineRule="auto"/>
        <w:jc w:val="center"/>
        <w:rPr>
          <w:rFonts w:ascii="Times New Roman" w:eastAsia="Times New Roman" w:hAnsi="Times New Roman" w:cs="Times New Roman"/>
          <w:lang w:val="pl-PL"/>
        </w:rPr>
      </w:pPr>
      <w:r w:rsidRPr="00EF21E3">
        <w:rPr>
          <w:rFonts w:ascii="Times New Roman" w:eastAsia="Times New Roman" w:hAnsi="Times New Roman" w:cs="Times New Roman"/>
          <w:lang w:val="pl-PL"/>
        </w:rPr>
        <w:t>ul. Wojska Polskiego 28, 60-637 Poznań</w:t>
      </w:r>
    </w:p>
    <w:p w14:paraId="53861A1E" w14:textId="77777777" w:rsidR="00EF21E3" w:rsidRPr="00EF21E3" w:rsidRDefault="00EF21E3" w:rsidP="00EF21E3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</w:p>
    <w:p w14:paraId="5AA4CEDB" w14:textId="54AA21CB" w:rsidR="00EF21E3" w:rsidRPr="00EF21E3" w:rsidRDefault="00EF21E3" w:rsidP="00EF21E3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EF21E3">
        <w:rPr>
          <w:rFonts w:ascii="Times New Roman" w:eastAsia="Times New Roman" w:hAnsi="Times New Roman" w:cs="Times New Roman"/>
          <w:lang w:val="pl-PL"/>
        </w:rPr>
        <w:t xml:space="preserve">VI. Rozstrzygnięcie konkursu nastąpi do dnia </w:t>
      </w:r>
      <w:r w:rsidR="007A65B1">
        <w:rPr>
          <w:rFonts w:ascii="Times New Roman" w:eastAsia="Times New Roman" w:hAnsi="Times New Roman" w:cs="Times New Roman"/>
          <w:lang w:val="pl-PL"/>
        </w:rPr>
        <w:t>31 sierpnia</w:t>
      </w:r>
      <w:r w:rsidRPr="00EF21E3">
        <w:rPr>
          <w:rFonts w:ascii="Times New Roman" w:eastAsia="Times New Roman" w:hAnsi="Times New Roman" w:cs="Times New Roman"/>
          <w:lang w:val="pl-PL"/>
        </w:rPr>
        <w:t xml:space="preserve"> 2026 r.</w:t>
      </w:r>
    </w:p>
    <w:p w14:paraId="7FA09F37" w14:textId="77777777" w:rsidR="00EF21E3" w:rsidRPr="00EF21E3" w:rsidRDefault="00EF21E3" w:rsidP="00EF21E3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  <w:r w:rsidRPr="00EF21E3">
        <w:rPr>
          <w:rFonts w:ascii="Times New Roman" w:eastAsia="Times New Roman" w:hAnsi="Times New Roman" w:cs="Times New Roman"/>
          <w:lang w:val="pl-PL"/>
        </w:rPr>
        <w:t>VII. O wyniku konkursu każdy z Kandydatów zostanie powiadomiony odrębnym pismem, skierowanym na adres wskazany przez Kandydata.</w:t>
      </w:r>
    </w:p>
    <w:p w14:paraId="1B680607" w14:textId="425F219B" w:rsidR="005737B6" w:rsidRPr="00EF21E3" w:rsidRDefault="005737B6" w:rsidP="00EF21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pl-PL"/>
        </w:rPr>
      </w:pPr>
    </w:p>
    <w:p w14:paraId="00BBFB5C" w14:textId="77777777" w:rsidR="005737B6" w:rsidRPr="00EF21E3" w:rsidRDefault="005737B6" w:rsidP="00E40A8E">
      <w:pPr>
        <w:spacing w:line="240" w:lineRule="auto"/>
        <w:rPr>
          <w:lang w:val="pl-PL"/>
        </w:rPr>
      </w:pPr>
    </w:p>
    <w:p w14:paraId="46A6B078" w14:textId="77777777" w:rsidR="003230A8" w:rsidRPr="00EF21E3" w:rsidRDefault="003230A8" w:rsidP="00E40A8E">
      <w:pPr>
        <w:spacing w:line="240" w:lineRule="auto"/>
        <w:rPr>
          <w:lang w:val="pl-PL"/>
        </w:rPr>
      </w:pPr>
    </w:p>
    <w:sectPr w:rsidR="003230A8" w:rsidRPr="00EF21E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517BDD" w14:textId="77777777" w:rsidR="005A0636" w:rsidRDefault="005A0636" w:rsidP="00B162CE">
      <w:pPr>
        <w:spacing w:after="0" w:line="240" w:lineRule="auto"/>
      </w:pPr>
      <w:r>
        <w:separator/>
      </w:r>
    </w:p>
  </w:endnote>
  <w:endnote w:type="continuationSeparator" w:id="0">
    <w:p w14:paraId="5D63338C" w14:textId="77777777" w:rsidR="005A0636" w:rsidRDefault="005A0636" w:rsidP="00B162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1BAFB5" w14:textId="77777777" w:rsidR="005A0636" w:rsidRDefault="005A0636" w:rsidP="00B162CE">
      <w:pPr>
        <w:spacing w:after="0" w:line="240" w:lineRule="auto"/>
      </w:pPr>
      <w:r>
        <w:separator/>
      </w:r>
    </w:p>
  </w:footnote>
  <w:footnote w:type="continuationSeparator" w:id="0">
    <w:p w14:paraId="5081C4FD" w14:textId="77777777" w:rsidR="005A0636" w:rsidRDefault="005A0636" w:rsidP="00B162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F148E7"/>
    <w:multiLevelType w:val="hybridMultilevel"/>
    <w:tmpl w:val="230269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4C7146"/>
    <w:multiLevelType w:val="multilevel"/>
    <w:tmpl w:val="435468FA"/>
    <w:lvl w:ilvl="0">
      <w:start w:val="1"/>
      <w:numFmt w:val="upperRoman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2" w15:restartNumberingAfterBreak="0">
    <w:nsid w:val="47014064"/>
    <w:multiLevelType w:val="hybridMultilevel"/>
    <w:tmpl w:val="F0BC08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EB5F89"/>
    <w:multiLevelType w:val="hybridMultilevel"/>
    <w:tmpl w:val="EF7E72C0"/>
    <w:lvl w:ilvl="0" w:tplc="AC1EA5C0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0221EA"/>
    <w:multiLevelType w:val="hybridMultilevel"/>
    <w:tmpl w:val="A69E79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F55B30"/>
    <w:multiLevelType w:val="hybridMultilevel"/>
    <w:tmpl w:val="5380EAA8"/>
    <w:lvl w:ilvl="0" w:tplc="C7EE8FF6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C25106"/>
    <w:multiLevelType w:val="hybridMultilevel"/>
    <w:tmpl w:val="4DD08DC6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DE502E7"/>
    <w:multiLevelType w:val="hybridMultilevel"/>
    <w:tmpl w:val="6B9A946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57919789">
    <w:abstractNumId w:val="2"/>
  </w:num>
  <w:num w:numId="2" w16cid:durableId="921764617">
    <w:abstractNumId w:val="0"/>
  </w:num>
  <w:num w:numId="3" w16cid:durableId="1409305250">
    <w:abstractNumId w:val="3"/>
  </w:num>
  <w:num w:numId="4" w16cid:durableId="799154082">
    <w:abstractNumId w:val="1"/>
  </w:num>
  <w:num w:numId="5" w16cid:durableId="1495410914">
    <w:abstractNumId w:val="5"/>
  </w:num>
  <w:num w:numId="6" w16cid:durableId="1962302149">
    <w:abstractNumId w:val="4"/>
  </w:num>
  <w:num w:numId="7" w16cid:durableId="1828593969">
    <w:abstractNumId w:val="6"/>
  </w:num>
  <w:num w:numId="8" w16cid:durableId="92191389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wNrO0tDA0szA0NLZU0lEKTi0uzszPAykwqwUAspoAfiwAAAA="/>
  </w:docVars>
  <w:rsids>
    <w:rsidRoot w:val="00765094"/>
    <w:rsid w:val="000064FB"/>
    <w:rsid w:val="00012069"/>
    <w:rsid w:val="00015DFD"/>
    <w:rsid w:val="00017748"/>
    <w:rsid w:val="00044C8A"/>
    <w:rsid w:val="000476F0"/>
    <w:rsid w:val="00050055"/>
    <w:rsid w:val="00070798"/>
    <w:rsid w:val="000C0F61"/>
    <w:rsid w:val="001022B6"/>
    <w:rsid w:val="00141C3C"/>
    <w:rsid w:val="00146695"/>
    <w:rsid w:val="00157E4B"/>
    <w:rsid w:val="001720C9"/>
    <w:rsid w:val="00175613"/>
    <w:rsid w:val="00194A23"/>
    <w:rsid w:val="001954D9"/>
    <w:rsid w:val="001E5C98"/>
    <w:rsid w:val="002355C8"/>
    <w:rsid w:val="002C0B90"/>
    <w:rsid w:val="002D2340"/>
    <w:rsid w:val="002F22DA"/>
    <w:rsid w:val="002F2CA2"/>
    <w:rsid w:val="002F38F8"/>
    <w:rsid w:val="003230A8"/>
    <w:rsid w:val="003242AE"/>
    <w:rsid w:val="003331BB"/>
    <w:rsid w:val="00374EDE"/>
    <w:rsid w:val="00375E69"/>
    <w:rsid w:val="00376DB6"/>
    <w:rsid w:val="003B4FB8"/>
    <w:rsid w:val="003D004B"/>
    <w:rsid w:val="003E52B6"/>
    <w:rsid w:val="003F08D3"/>
    <w:rsid w:val="00435F8B"/>
    <w:rsid w:val="00481A64"/>
    <w:rsid w:val="00483046"/>
    <w:rsid w:val="004B13B3"/>
    <w:rsid w:val="004C6B62"/>
    <w:rsid w:val="004E1A1B"/>
    <w:rsid w:val="005737B6"/>
    <w:rsid w:val="00582EEC"/>
    <w:rsid w:val="00593AF4"/>
    <w:rsid w:val="005A0636"/>
    <w:rsid w:val="005E09D7"/>
    <w:rsid w:val="00604DAC"/>
    <w:rsid w:val="006174C2"/>
    <w:rsid w:val="006212DB"/>
    <w:rsid w:val="00623CEB"/>
    <w:rsid w:val="00633353"/>
    <w:rsid w:val="00664B0E"/>
    <w:rsid w:val="00676ED0"/>
    <w:rsid w:val="006D2CD1"/>
    <w:rsid w:val="0070724F"/>
    <w:rsid w:val="00765094"/>
    <w:rsid w:val="007748E8"/>
    <w:rsid w:val="007A3140"/>
    <w:rsid w:val="007A65B1"/>
    <w:rsid w:val="007C5A61"/>
    <w:rsid w:val="007E64F0"/>
    <w:rsid w:val="00875B03"/>
    <w:rsid w:val="008822FC"/>
    <w:rsid w:val="009033AC"/>
    <w:rsid w:val="0091548A"/>
    <w:rsid w:val="009633CF"/>
    <w:rsid w:val="00985445"/>
    <w:rsid w:val="009A62CA"/>
    <w:rsid w:val="009B6361"/>
    <w:rsid w:val="009E02DD"/>
    <w:rsid w:val="009E5756"/>
    <w:rsid w:val="00A16E7B"/>
    <w:rsid w:val="00AA636B"/>
    <w:rsid w:val="00B162CE"/>
    <w:rsid w:val="00B66EF2"/>
    <w:rsid w:val="00BA0786"/>
    <w:rsid w:val="00C033C0"/>
    <w:rsid w:val="00C178AA"/>
    <w:rsid w:val="00C17FE4"/>
    <w:rsid w:val="00C92D3D"/>
    <w:rsid w:val="00CD09D0"/>
    <w:rsid w:val="00D075BC"/>
    <w:rsid w:val="00D107DF"/>
    <w:rsid w:val="00D13A1C"/>
    <w:rsid w:val="00D35C73"/>
    <w:rsid w:val="00DA52DC"/>
    <w:rsid w:val="00DB009B"/>
    <w:rsid w:val="00DC1905"/>
    <w:rsid w:val="00DF766F"/>
    <w:rsid w:val="00DF79C9"/>
    <w:rsid w:val="00E06FB4"/>
    <w:rsid w:val="00E40A8E"/>
    <w:rsid w:val="00E43F13"/>
    <w:rsid w:val="00EF21E3"/>
    <w:rsid w:val="00F15733"/>
    <w:rsid w:val="00F40C73"/>
    <w:rsid w:val="00F44064"/>
    <w:rsid w:val="00F577F6"/>
    <w:rsid w:val="00F87E0B"/>
    <w:rsid w:val="00FD0FC6"/>
    <w:rsid w:val="00FD7D0A"/>
    <w:rsid w:val="00FE7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6741E9"/>
  <w15:docId w15:val="{A3006BF7-211F-459A-9A14-D1259D7CE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lang w:val="en-GB"/>
    </w:rPr>
  </w:style>
  <w:style w:type="paragraph" w:styleId="Nagwek1">
    <w:name w:val="heading 1"/>
    <w:basedOn w:val="Normalny"/>
    <w:link w:val="Nagwek1Znak"/>
    <w:uiPriority w:val="9"/>
    <w:qFormat/>
    <w:rsid w:val="002355C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178AA"/>
    <w:pPr>
      <w:ind w:left="720"/>
      <w:contextualSpacing/>
    </w:pPr>
  </w:style>
  <w:style w:type="paragraph" w:customStyle="1" w:styleId="Normalny1">
    <w:name w:val="Normalny1"/>
    <w:rsid w:val="000C0F61"/>
    <w:pPr>
      <w:spacing w:after="0"/>
    </w:pPr>
    <w:rPr>
      <w:rFonts w:ascii="Arial" w:eastAsia="Arial" w:hAnsi="Arial" w:cs="Arial"/>
      <w:color w:val="00000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B162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62CE"/>
    <w:rPr>
      <w:lang w:val="en-GB"/>
    </w:rPr>
  </w:style>
  <w:style w:type="paragraph" w:styleId="Stopka">
    <w:name w:val="footer"/>
    <w:basedOn w:val="Normalny"/>
    <w:link w:val="StopkaZnak"/>
    <w:uiPriority w:val="99"/>
    <w:unhideWhenUsed/>
    <w:rsid w:val="00B162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62CE"/>
    <w:rPr>
      <w:lang w:val="en-GB"/>
    </w:rPr>
  </w:style>
  <w:style w:type="character" w:customStyle="1" w:styleId="Nagwek1Znak">
    <w:name w:val="Nagłówek 1 Znak"/>
    <w:basedOn w:val="Domylnaczcionkaakapitu"/>
    <w:link w:val="Nagwek1"/>
    <w:uiPriority w:val="9"/>
    <w:rsid w:val="002355C8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2355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styleId="Pogrubienie">
    <w:name w:val="Strong"/>
    <w:basedOn w:val="Domylnaczcionkaakapitu"/>
    <w:uiPriority w:val="22"/>
    <w:qFormat/>
    <w:rsid w:val="002355C8"/>
    <w:rPr>
      <w:b/>
      <w:bCs/>
    </w:rPr>
  </w:style>
  <w:style w:type="character" w:styleId="Hipercze">
    <w:name w:val="Hyperlink"/>
    <w:basedOn w:val="Domylnaczcionkaakapitu"/>
    <w:uiPriority w:val="99"/>
    <w:unhideWhenUsed/>
    <w:rsid w:val="002355C8"/>
    <w:rPr>
      <w:color w:val="0000FF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55C8"/>
    <w:rPr>
      <w:color w:val="605E5C"/>
      <w:shd w:val="clear" w:color="auto" w:fill="E1DFDD"/>
    </w:rPr>
  </w:style>
  <w:style w:type="paragraph" w:customStyle="1" w:styleId="Default">
    <w:name w:val="Default"/>
    <w:rsid w:val="005737B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Poprawka">
    <w:name w:val="Revision"/>
    <w:hidden/>
    <w:uiPriority w:val="99"/>
    <w:semiHidden/>
    <w:rsid w:val="00044C8A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299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69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0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23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72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3107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438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07454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2926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305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S</dc:creator>
  <cp:lastModifiedBy>Węcławek Sylwia</cp:lastModifiedBy>
  <cp:revision>6</cp:revision>
  <cp:lastPrinted>2026-07-01T08:40:00Z</cp:lastPrinted>
  <dcterms:created xsi:type="dcterms:W3CDTF">2026-06-22T11:30:00Z</dcterms:created>
  <dcterms:modified xsi:type="dcterms:W3CDTF">2026-07-01T08:58:00Z</dcterms:modified>
</cp:coreProperties>
</file>